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A61AA2" w:rsidRDefault="00A61AA2" w:rsidP="00A61AA2">
      <w:r>
        <w:t xml:space="preserve">1. The title is appropriate. </w:t>
      </w:r>
    </w:p>
    <w:p w:rsidR="00A61AA2" w:rsidRDefault="00A61AA2" w:rsidP="00A61AA2">
      <w:r>
        <w:t xml:space="preserve">2. The abstract is comprehensive. </w:t>
      </w:r>
    </w:p>
    <w:p w:rsidR="00A61AA2" w:rsidRDefault="00A61AA2" w:rsidP="00A61AA2">
      <w:r>
        <w:t xml:space="preserve">3. The keywords are enough. </w:t>
      </w:r>
    </w:p>
    <w:p w:rsidR="00A61AA2" w:rsidRDefault="00A61AA2" w:rsidP="00A61AA2">
      <w:r>
        <w:t xml:space="preserve">4. The introduction is discussed. </w:t>
      </w:r>
    </w:p>
    <w:p w:rsidR="00A61AA2" w:rsidRDefault="00A61AA2" w:rsidP="00A61AA2">
      <w:r>
        <w:t>5. The methodology is mentioned</w:t>
      </w:r>
    </w:p>
    <w:p w:rsidR="00A61AA2" w:rsidRDefault="00A61AA2" w:rsidP="00A61AA2">
      <w:r>
        <w:t xml:space="preserve">6. The literature review is descriptive. </w:t>
      </w:r>
    </w:p>
    <w:p w:rsidR="00A61AA2" w:rsidRDefault="00A61AA2" w:rsidP="00A61AA2">
      <w:r>
        <w:t xml:space="preserve">7. The conceptual framework is described. </w:t>
      </w:r>
    </w:p>
    <w:p w:rsidR="00A61AA2" w:rsidRDefault="00A61AA2" w:rsidP="00A61AA2">
      <w:r>
        <w:t xml:space="preserve">8. The discussion is </w:t>
      </w:r>
      <w:proofErr w:type="spellStart"/>
      <w:r>
        <w:t>analyzed</w:t>
      </w:r>
      <w:proofErr w:type="spellEnd"/>
      <w:r>
        <w:t xml:space="preserve"> and explained. </w:t>
      </w:r>
    </w:p>
    <w:p w:rsidR="00A61AA2" w:rsidRDefault="00A61AA2" w:rsidP="00A61AA2">
      <w:r>
        <w:t xml:space="preserve">9. The conclusion is precise. </w:t>
      </w:r>
    </w:p>
    <w:p w:rsidR="00A61AA2" w:rsidRDefault="00A61AA2" w:rsidP="00A61AA2">
      <w:r>
        <w:t xml:space="preserve">10. The limitations are given. </w:t>
      </w:r>
    </w:p>
    <w:p w:rsidR="00A61AA2" w:rsidRDefault="00A61AA2" w:rsidP="00A61AA2">
      <w:r>
        <w:t xml:space="preserve">11. The references are sufficient. </w:t>
      </w:r>
    </w:p>
    <w:p w:rsidR="009344FF" w:rsidRDefault="00A61AA2" w:rsidP="00A61AA2">
      <w:r>
        <w:t>I recommend the manuscript for publication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FA3654" w:rsidRPr="007808A6" w:rsidRDefault="00FA3654" w:rsidP="009344FF">
      <w:proofErr w:type="spellStart"/>
      <w:r w:rsidRPr="007808A6">
        <w:t>Dr.</w:t>
      </w:r>
      <w:proofErr w:type="spellEnd"/>
      <w:r w:rsidRPr="007808A6">
        <w:t xml:space="preserve"> Rakesh Verma, IIMT College of Engineering, India</w:t>
      </w:r>
      <w:bookmarkStart w:id="0" w:name="_GoBack"/>
      <w:bookmarkEnd w:id="0"/>
    </w:p>
    <w:sectPr w:rsidR="00FA3654" w:rsidRPr="007808A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C2MDUwNDQ3AzIMzZV0lIJTi4sz8/NACgxrAYGhh3EsAAAA"/>
  </w:docVars>
  <w:rsids>
    <w:rsidRoot w:val="00A72896"/>
    <w:rsid w:val="001214E0"/>
    <w:rsid w:val="00165CAD"/>
    <w:rsid w:val="002C0B2C"/>
    <w:rsid w:val="003B40A6"/>
    <w:rsid w:val="003B4D77"/>
    <w:rsid w:val="00704A20"/>
    <w:rsid w:val="00720739"/>
    <w:rsid w:val="00747BFA"/>
    <w:rsid w:val="007808A6"/>
    <w:rsid w:val="008B7A28"/>
    <w:rsid w:val="009344FF"/>
    <w:rsid w:val="009F328F"/>
    <w:rsid w:val="00A61AA2"/>
    <w:rsid w:val="00A72896"/>
    <w:rsid w:val="00B40D27"/>
    <w:rsid w:val="00C545B2"/>
    <w:rsid w:val="00D616DF"/>
    <w:rsid w:val="00FA36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97F820"/>
  <w15:docId w15:val="{B5B97AC9-B02E-448B-B598-802630591C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8315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58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23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2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8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1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12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02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2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7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38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767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8</Words>
  <Characters>446</Characters>
  <Application>Microsoft Office Word</Application>
  <DocSecurity>0</DocSecurity>
  <Lines>3</Lines>
  <Paragraphs>1</Paragraphs>
  <ScaleCrop>false</ScaleCrop>
  <Company/>
  <LinksUpToDate>false</LinksUpToDate>
  <CharactersWithSpaces>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7</cp:revision>
  <dcterms:created xsi:type="dcterms:W3CDTF">2025-02-19T08:37:00Z</dcterms:created>
  <dcterms:modified xsi:type="dcterms:W3CDTF">2026-04-11T12:46:00Z</dcterms:modified>
</cp:coreProperties>
</file>